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33378" w14:textId="77777777" w:rsidR="00A26B6E" w:rsidRDefault="00466C42">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0F8A7503" w14:textId="77777777" w:rsidR="00A26B6E" w:rsidRDefault="00466C4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t>CTE for All</w:t>
      </w:r>
    </w:p>
    <w:p w14:paraId="4DB7B594" w14:textId="77777777" w:rsidR="00A26B6E" w:rsidRDefault="00466C4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t>Krista Paul</w:t>
      </w:r>
    </w:p>
    <w:p w14:paraId="1BBDBF2B" w14:textId="77777777" w:rsidR="00A26B6E" w:rsidRDefault="00466C42">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t>10-25-2025</w:t>
      </w:r>
    </w:p>
    <w:p w14:paraId="595B8446" w14:textId="77777777" w:rsidR="00A26B6E" w:rsidRDefault="00466C42">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26EE5F5A" w14:textId="77777777" w:rsidR="00A26B6E" w:rsidRDefault="00A26B6E">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8"/>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03F434D8" w14:textId="77777777">
        <w:trPr>
          <w:trHeight w:val="1152"/>
        </w:trPr>
        <w:tc>
          <w:tcPr>
            <w:tcW w:w="10800" w:type="dxa"/>
          </w:tcPr>
          <w:p w14:paraId="21CCC515" w14:textId="77777777" w:rsidR="00A26B6E" w:rsidRDefault="00466C42">
            <w:pP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rovide the link to the Multi-year Strategic Planning Worksheet</w:t>
            </w:r>
          </w:p>
          <w:p w14:paraId="47B171BF" w14:textId="77777777" w:rsidR="00A26B6E" w:rsidRDefault="00466C4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b/>
                <w:i/>
                <w:sz w:val="24"/>
                <w:szCs w:val="24"/>
              </w:rPr>
              <w:t>in progress</w:t>
            </w:r>
          </w:p>
          <w:p w14:paraId="7D659249"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3CA9FBEC"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 share any additional information about the implementation of the Strategic Plan you would like about the following:</w:t>
            </w:r>
          </w:p>
          <w:p w14:paraId="60325AE2" w14:textId="77777777" w:rsidR="00A26B6E" w:rsidRDefault="00466C42">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06D57B41" w14:textId="77777777" w:rsidR="00A26B6E" w:rsidRDefault="00466C42">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46E61659"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4A9BF425" w14:textId="77777777" w:rsidR="00A26B6E" w:rsidRDefault="00466C42">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5BF219B0" w14:textId="77777777" w:rsidR="00A26B6E" w:rsidRDefault="00466C42">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r>
        <w:rPr>
          <w:rFonts w:ascii="Times New Roman" w:eastAsia="Times New Roman" w:hAnsi="Times New Roman" w:cs="Times New Roman"/>
          <w:sz w:val="24"/>
          <w:szCs w:val="24"/>
        </w:rPr>
        <w:t>engage</w:t>
      </w:r>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71D06481" w14:textId="77777777" w:rsidR="00A26B6E" w:rsidRDefault="00466C42">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A26B6E">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titlePg/>
        </w:sectPr>
      </w:pPr>
      <w:r>
        <w:rPr>
          <w:rFonts w:ascii="Times New Roman" w:eastAsia="Times New Roman" w:hAnsi="Times New Roman" w:cs="Times New Roman"/>
          <w:b/>
          <w:i/>
          <w:sz w:val="24"/>
          <w:szCs w:val="24"/>
        </w:rPr>
        <w:t>P</w:t>
      </w:r>
      <w:r>
        <w:rPr>
          <w:rFonts w:ascii="Times New Roman" w:eastAsia="Times New Roman" w:hAnsi="Times New Roman" w:cs="Times New Roman"/>
          <w:b/>
          <w:i/>
          <w:color w:val="000000"/>
          <w:sz w:val="24"/>
          <w:szCs w:val="24"/>
        </w:rPr>
        <w:t>lease share the work of Areas of Interest and Sections here</w:t>
      </w:r>
      <w:r>
        <w:rPr>
          <w:rFonts w:ascii="Times New Roman" w:eastAsia="Times New Roman" w:hAnsi="Times New Roman" w:cs="Times New Roman"/>
          <w:color w:val="000000"/>
          <w:sz w:val="24"/>
          <w:szCs w:val="24"/>
        </w:rPr>
        <w:t>.</w:t>
      </w:r>
    </w:p>
    <w:p w14:paraId="62AC9475" w14:textId="77777777" w:rsidR="00A26B6E" w:rsidRDefault="00A26B6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bl>
      <w:tblPr>
        <w:tblStyle w:val="a9"/>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2D77C987" w14:textId="77777777">
        <w:trPr>
          <w:trHeight w:val="1152"/>
        </w:trPr>
        <w:tc>
          <w:tcPr>
            <w:tcW w:w="10800" w:type="dxa"/>
          </w:tcPr>
          <w:p w14:paraId="11C8466A" w14:textId="77777777" w:rsidR="00A26B6E" w:rsidRDefault="00466C42">
            <w:pPr>
              <w:widowControl w:val="0"/>
              <w:ind w:right="388"/>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TE for All Division VP</w:t>
            </w:r>
            <w:r>
              <w:rPr>
                <w:rFonts w:ascii="Times New Roman" w:eastAsia="Times New Roman" w:hAnsi="Times New Roman" w:cs="Times New Roman"/>
                <w:sz w:val="24"/>
                <w:szCs w:val="24"/>
              </w:rPr>
              <w:t xml:space="preserve"> </w:t>
            </w:r>
          </w:p>
          <w:p w14:paraId="4B42184A" w14:textId="77777777" w:rsidR="00A26B6E" w:rsidRDefault="00466C42">
            <w:pPr>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Met with Dana prior to the Division Policy Meetings and co-facilitated both sessions. Key discussion topics included approval of the final policy manual, approval of the proposed budget, formation of the Fellows Selection Committee, establishment of the Strategic Planning Committee, and VISION planning updates.</w:t>
            </w:r>
          </w:p>
          <w:p w14:paraId="41AAA92C"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color w:val="1F1F1F"/>
                <w:sz w:val="24"/>
                <w:szCs w:val="24"/>
              </w:rPr>
              <w:t>-</w:t>
            </w:r>
            <w:r>
              <w:rPr>
                <w:rFonts w:ascii="Times New Roman" w:eastAsia="Times New Roman" w:hAnsi="Times New Roman" w:cs="Times New Roman"/>
                <w:sz w:val="24"/>
                <w:szCs w:val="24"/>
              </w:rPr>
              <w:t>The Fellows Selection Committee participated in the national fellowship program’s judging process to help identify the 2026 Fellow.</w:t>
            </w:r>
          </w:p>
          <w:p w14:paraId="4B28D21A" w14:textId="77777777" w:rsidR="00A26B6E" w:rsidRDefault="00466C42">
            <w:pPr>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Two Division Award opportunities are available this year: Outstanding Contributions and Rising Star.</w:t>
            </w:r>
          </w:p>
          <w:p w14:paraId="78111678" w14:textId="77777777" w:rsidR="00A26B6E" w:rsidRDefault="00466C42">
            <w:pPr>
              <w:rPr>
                <w:rFonts w:ascii="Times New Roman" w:eastAsia="Times New Roman" w:hAnsi="Times New Roman" w:cs="Times New Roman"/>
                <w:color w:val="222222"/>
                <w:sz w:val="24"/>
                <w:szCs w:val="24"/>
              </w:rPr>
            </w:pPr>
            <w:r>
              <w:rPr>
                <w:rFonts w:ascii="Times New Roman" w:eastAsia="Times New Roman" w:hAnsi="Times New Roman" w:cs="Times New Roman"/>
                <w:color w:val="1F1F1F"/>
                <w:sz w:val="24"/>
                <w:szCs w:val="24"/>
              </w:rPr>
              <w:t xml:space="preserve">-VISION planning continues to progress. The CTE for All Opening Session will feature a welcome and recognition of Division Award recipients. In addition, </w:t>
            </w:r>
            <w:r>
              <w:rPr>
                <w:rFonts w:ascii="Times New Roman" w:eastAsia="Times New Roman" w:hAnsi="Times New Roman" w:cs="Times New Roman"/>
                <w:color w:val="222222"/>
                <w:sz w:val="24"/>
                <w:szCs w:val="24"/>
                <w:highlight w:val="white"/>
              </w:rPr>
              <w:t xml:space="preserve">CTE for All will host a Coffee Conversation, sponsored by NCCER, which will </w:t>
            </w:r>
            <w:r>
              <w:rPr>
                <w:rFonts w:ascii="Times New Roman" w:eastAsia="Times New Roman" w:hAnsi="Times New Roman" w:cs="Times New Roman"/>
                <w:color w:val="222222"/>
                <w:sz w:val="24"/>
                <w:szCs w:val="24"/>
              </w:rPr>
              <w:t>highlight current challenges and future opportunities in workforce development, including audience Q&amp;A.</w:t>
            </w:r>
          </w:p>
          <w:p w14:paraId="4297F06E" w14:textId="77777777" w:rsidR="00A26B6E" w:rsidRDefault="00A26B6E">
            <w:pPr>
              <w:rPr>
                <w:rFonts w:ascii="Times New Roman" w:eastAsia="Times New Roman" w:hAnsi="Times New Roman" w:cs="Times New Roman"/>
                <w:color w:val="222222"/>
                <w:sz w:val="24"/>
                <w:szCs w:val="24"/>
              </w:rPr>
            </w:pPr>
          </w:p>
          <w:p w14:paraId="59EF8918" w14:textId="77777777" w:rsidR="00A26B6E" w:rsidRDefault="00A26B6E">
            <w:pPr>
              <w:rPr>
                <w:rFonts w:ascii="Times New Roman" w:eastAsia="Times New Roman" w:hAnsi="Times New Roman" w:cs="Times New Roman"/>
                <w:color w:val="222222"/>
                <w:sz w:val="24"/>
                <w:szCs w:val="24"/>
              </w:rPr>
            </w:pPr>
          </w:p>
          <w:p w14:paraId="556B5574" w14:textId="77777777" w:rsidR="00A26B6E" w:rsidRDefault="00A26B6E">
            <w:pPr>
              <w:rPr>
                <w:rFonts w:ascii="Times New Roman" w:eastAsia="Times New Roman" w:hAnsi="Times New Roman" w:cs="Times New Roman"/>
                <w:color w:val="222222"/>
                <w:sz w:val="24"/>
                <w:szCs w:val="24"/>
              </w:rPr>
            </w:pPr>
          </w:p>
          <w:p w14:paraId="11BA2706" w14:textId="77777777" w:rsidR="00A26B6E" w:rsidRDefault="00A26B6E">
            <w:pPr>
              <w:widowControl w:val="0"/>
              <w:pBdr>
                <w:top w:val="nil"/>
                <w:left w:val="nil"/>
                <w:bottom w:val="nil"/>
                <w:right w:val="nil"/>
                <w:between w:val="nil"/>
              </w:pBdr>
              <w:ind w:right="388"/>
              <w:rPr>
                <w:rFonts w:ascii="Arial" w:eastAsia="Arial" w:hAnsi="Arial" w:cs="Arial"/>
                <w:sz w:val="24"/>
                <w:szCs w:val="24"/>
                <w:highlight w:val="yellow"/>
              </w:rPr>
            </w:pPr>
          </w:p>
        </w:tc>
      </w:tr>
      <w:tr w:rsidR="00A26B6E" w14:paraId="7646DFAC" w14:textId="77777777">
        <w:trPr>
          <w:trHeight w:val="1152"/>
        </w:trPr>
        <w:tc>
          <w:tcPr>
            <w:tcW w:w="10800" w:type="dxa"/>
          </w:tcPr>
          <w:p w14:paraId="677B0A4B" w14:textId="77777777" w:rsidR="00A26B6E" w:rsidRDefault="00A26B6E">
            <w:pPr>
              <w:widowControl w:val="0"/>
              <w:ind w:right="388"/>
              <w:rPr>
                <w:rFonts w:ascii="Times New Roman" w:eastAsia="Times New Roman" w:hAnsi="Times New Roman" w:cs="Times New Roman"/>
                <w:sz w:val="24"/>
                <w:szCs w:val="24"/>
                <w:u w:val="single"/>
              </w:rPr>
            </w:pPr>
          </w:p>
        </w:tc>
      </w:tr>
    </w:tbl>
    <w:p w14:paraId="17FFB010" w14:textId="77777777" w:rsidR="00A26B6E" w:rsidRDefault="00466C42">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1DD24154" w14:textId="77777777">
        <w:trPr>
          <w:trHeight w:val="1152"/>
        </w:trPr>
        <w:tc>
          <w:tcPr>
            <w:tcW w:w="10800" w:type="dxa"/>
          </w:tcPr>
          <w:p w14:paraId="471222EA"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2620F096" w14:textId="77777777" w:rsidR="00A26B6E" w:rsidRDefault="00466C42">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58BA5F64"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Pr>
          <w:rFonts w:ascii="Times New Roman" w:eastAsia="Times New Roman" w:hAnsi="Times New Roman" w:cs="Times New Roman"/>
          <w:b/>
          <w:sz w:val="24"/>
          <w:szCs w:val="24"/>
        </w:rPr>
        <w:t>Or any suggestions on future ACTE President-Elect candidates?</w:t>
      </w:r>
    </w:p>
    <w:tbl>
      <w:tblPr>
        <w:tblStyle w:val="ab"/>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3ACA4884" w14:textId="77777777">
        <w:trPr>
          <w:trHeight w:val="1152"/>
        </w:trPr>
        <w:tc>
          <w:tcPr>
            <w:tcW w:w="10800" w:type="dxa"/>
          </w:tcPr>
          <w:p w14:paraId="00EA6250"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7D4CC54B" w14:textId="77777777" w:rsidR="00A26B6E" w:rsidRDefault="00466C42">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c"/>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A26B6E" w14:paraId="51459934" w14:textId="77777777">
        <w:trPr>
          <w:trHeight w:val="720"/>
        </w:trPr>
        <w:tc>
          <w:tcPr>
            <w:tcW w:w="3596" w:type="dxa"/>
            <w:vAlign w:val="center"/>
          </w:tcPr>
          <w:p w14:paraId="0539D5A5" w14:textId="77777777" w:rsidR="00A26B6E" w:rsidRDefault="00466C4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16C5D71D" w14:textId="77777777" w:rsidR="00A26B6E" w:rsidRDefault="00466C4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3EDA218B" w14:textId="77777777" w:rsidR="00A26B6E" w:rsidRDefault="00466C4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A26B6E" w14:paraId="63DC127B" w14:textId="77777777">
        <w:trPr>
          <w:trHeight w:val="1152"/>
        </w:trPr>
        <w:tc>
          <w:tcPr>
            <w:tcW w:w="3596" w:type="dxa"/>
          </w:tcPr>
          <w:p w14:paraId="76133335"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9A077DB"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C22F348"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A26B6E" w14:paraId="157FBDD3" w14:textId="77777777">
        <w:trPr>
          <w:trHeight w:val="1152"/>
        </w:trPr>
        <w:tc>
          <w:tcPr>
            <w:tcW w:w="3596" w:type="dxa"/>
          </w:tcPr>
          <w:p w14:paraId="0CBDE64F"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C390E35"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3E2F938"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A26B6E" w14:paraId="2144F778" w14:textId="77777777">
        <w:trPr>
          <w:trHeight w:val="1152"/>
        </w:trPr>
        <w:tc>
          <w:tcPr>
            <w:tcW w:w="3596" w:type="dxa"/>
          </w:tcPr>
          <w:p w14:paraId="60A21161"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4481AC40"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DB9F050"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DD6783A" w14:textId="77777777" w:rsidR="00A26B6E" w:rsidRDefault="00466C42">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d"/>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46E74C6B" w14:textId="77777777">
        <w:trPr>
          <w:trHeight w:val="1152"/>
        </w:trPr>
        <w:tc>
          <w:tcPr>
            <w:tcW w:w="10800" w:type="dxa"/>
          </w:tcPr>
          <w:p w14:paraId="57CF4DC4"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26B7425" w14:textId="77777777" w:rsidR="00A26B6E" w:rsidRDefault="00466C42">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lastRenderedPageBreak/>
        <w:t>Items to be considered for placement on the Board Agenda</w:t>
      </w:r>
    </w:p>
    <w:p w14:paraId="5F539006"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e"/>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743EB890" w14:textId="77777777">
        <w:trPr>
          <w:trHeight w:val="1152"/>
        </w:trPr>
        <w:tc>
          <w:tcPr>
            <w:tcW w:w="10800" w:type="dxa"/>
          </w:tcPr>
          <w:p w14:paraId="23C91531"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253B5C42" w14:textId="77777777" w:rsidR="00A26B6E" w:rsidRDefault="00A26B6E">
      <w:pPr>
        <w:rPr>
          <w:rFonts w:ascii="Times New Roman" w:eastAsia="Times New Roman" w:hAnsi="Times New Roman" w:cs="Times New Roman"/>
          <w:sz w:val="24"/>
          <w:szCs w:val="24"/>
        </w:rPr>
      </w:pPr>
    </w:p>
    <w:p w14:paraId="714F11D6"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Pr>
          <w:rFonts w:ascii="Times New Roman" w:eastAsia="Times New Roman" w:hAnsi="Times New Roman" w:cs="Times New Roman"/>
          <w:b/>
          <w:sz w:val="24"/>
          <w:szCs w:val="24"/>
        </w:rPr>
        <w:t>Indicate item, rationale and possible wording for motion.</w:t>
      </w:r>
    </w:p>
    <w:tbl>
      <w:tblPr>
        <w:tblStyle w:val="af"/>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2EC6521C" w14:textId="77777777">
        <w:trPr>
          <w:trHeight w:val="1152"/>
        </w:trPr>
        <w:tc>
          <w:tcPr>
            <w:tcW w:w="10800" w:type="dxa"/>
          </w:tcPr>
          <w:p w14:paraId="016C31FC"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948D38B" w14:textId="77777777" w:rsidR="00A26B6E" w:rsidRDefault="00466C42">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9E83288" w14:textId="77777777" w:rsidR="00A26B6E" w:rsidRDefault="00466C42">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f0"/>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A26B6E" w14:paraId="26A6E926" w14:textId="77777777">
        <w:trPr>
          <w:trHeight w:val="1152"/>
        </w:trPr>
        <w:tc>
          <w:tcPr>
            <w:tcW w:w="10800" w:type="dxa"/>
          </w:tcPr>
          <w:p w14:paraId="6BE761FC" w14:textId="77777777" w:rsidR="00A26B6E" w:rsidRDefault="00A26B6E">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C4B2028" w14:textId="77777777" w:rsidR="00A26B6E" w:rsidRDefault="00A26B6E">
      <w:pPr>
        <w:rPr>
          <w:rFonts w:ascii="Times New Roman" w:eastAsia="Times New Roman" w:hAnsi="Times New Roman" w:cs="Times New Roman"/>
        </w:rPr>
      </w:pPr>
    </w:p>
    <w:sectPr w:rsidR="00A26B6E">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6651D" w14:textId="77777777" w:rsidR="00466C42" w:rsidRDefault="00466C42">
      <w:pPr>
        <w:spacing w:after="0" w:line="240" w:lineRule="auto"/>
      </w:pPr>
      <w:r>
        <w:separator/>
      </w:r>
    </w:p>
  </w:endnote>
  <w:endnote w:type="continuationSeparator" w:id="0">
    <w:p w14:paraId="651098FA" w14:textId="77777777" w:rsidR="00466C42" w:rsidRDefault="00466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542C8F42-2ACC-4BA0-BE65-422431B499CA}"/>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2" w:fontKey="{77EB9B36-972D-40BE-9134-F752C50D0BCA}"/>
    <w:embedBold r:id="rId3" w:fontKey="{F1AFDAFC-3211-4B3D-8170-21ED00D82621}"/>
  </w:font>
  <w:font w:name="Georgia">
    <w:panose1 w:val="02040502050405020303"/>
    <w:charset w:val="00"/>
    <w:family w:val="roman"/>
    <w:pitch w:val="variable"/>
    <w:sig w:usb0="00000287" w:usb1="00000000" w:usb2="00000000" w:usb3="00000000" w:csb0="0000009F" w:csb1="00000000"/>
    <w:embedRegular r:id="rId4" w:fontKey="{840FAD04-4554-4F51-86F9-F83B860E2058}"/>
    <w:embedItalic r:id="rId5" w:fontKey="{14EE8FBE-4FC3-4589-A245-7230AC9A1F02}"/>
  </w:font>
  <w:font w:name="Verdana">
    <w:panose1 w:val="020B0604030504040204"/>
    <w:charset w:val="00"/>
    <w:family w:val="swiss"/>
    <w:pitch w:val="variable"/>
    <w:sig w:usb0="A00006FF" w:usb1="4000205B" w:usb2="00000010" w:usb3="00000000" w:csb0="0000019F" w:csb1="00000000"/>
    <w:embedRegular r:id="rId6" w:fontKey="{D25A6412-9752-4E19-88FF-30A0BB7AAFBF}"/>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1C874760-4EB2-4EEC-A2B2-0D89D3AA26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064FF" w14:textId="77777777" w:rsidR="00A26B6E" w:rsidRDefault="00A26B6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5370C" w14:textId="77777777" w:rsidR="00A26B6E" w:rsidRDefault="00466C42">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g">
          <w:drawing>
            <wp:anchor distT="0" distB="0" distL="0" distR="0" simplePos="0" relativeHeight="251658240" behindDoc="1" locked="0" layoutInCell="1" hidden="0" allowOverlap="1" wp14:anchorId="3B84AAC9" wp14:editId="6B98AC18">
              <wp:simplePos x="0" y="0"/>
              <wp:positionH relativeFrom="column">
                <wp:posOffset>6827838</wp:posOffset>
              </wp:positionH>
              <wp:positionV relativeFrom="paragraph">
                <wp:posOffset>9215438</wp:posOffset>
              </wp:positionV>
              <wp:extent cx="180975" cy="222885"/>
              <wp:effectExtent l="0" t="0" r="0" b="0"/>
              <wp:wrapNone/>
              <wp:docPr id="1283060606" name="Freeform: Shape 1283060606"/>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31E6A37D" w14:textId="77777777" w:rsidR="00A26B6E" w:rsidRDefault="00466C42">
                          <w:pPr>
                            <w:spacing w:before="10" w:after="0" w:line="240" w:lineRule="auto"/>
                            <w:ind w:left="60" w:firstLine="12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6827838</wp:posOffset>
              </wp:positionH>
              <wp:positionV relativeFrom="paragraph">
                <wp:posOffset>9215438</wp:posOffset>
              </wp:positionV>
              <wp:extent cx="180975" cy="222885"/>
              <wp:effectExtent b="0" l="0" r="0" t="0"/>
              <wp:wrapNone/>
              <wp:docPr id="1283060606" name="image7.png"/>
              <a:graphic>
                <a:graphicData uri="http://schemas.openxmlformats.org/drawingml/2006/picture">
                  <pic:pic>
                    <pic:nvPicPr>
                      <pic:cNvPr id="0" name="image7.png"/>
                      <pic:cNvPicPr preferRelativeResize="0"/>
                    </pic:nvPicPr>
                    <pic:blipFill>
                      <a:blip r:embed="rId1"/>
                      <a:srcRect/>
                      <a:stretch>
                        <a:fillRect/>
                      </a:stretch>
                    </pic:blipFill>
                    <pic:spPr>
                      <a:xfrm>
                        <a:off x="0" y="0"/>
                        <a:ext cx="180975" cy="222885"/>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C6D58" w14:textId="77777777" w:rsidR="00A26B6E" w:rsidRDefault="00A26B6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F8FA2" w14:textId="77777777" w:rsidR="00466C42" w:rsidRDefault="00466C42">
      <w:pPr>
        <w:spacing w:after="0" w:line="240" w:lineRule="auto"/>
      </w:pPr>
      <w:r>
        <w:separator/>
      </w:r>
    </w:p>
  </w:footnote>
  <w:footnote w:type="continuationSeparator" w:id="0">
    <w:p w14:paraId="53BD2702" w14:textId="77777777" w:rsidR="00466C42" w:rsidRDefault="00466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82BC1" w14:textId="77777777" w:rsidR="00A26B6E" w:rsidRDefault="00A26B6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62573" w14:textId="77777777" w:rsidR="00A26B6E" w:rsidRDefault="00A26B6E">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993CB" w14:textId="77777777" w:rsidR="00A26B6E" w:rsidRDefault="00466C42">
    <w:pPr>
      <w:spacing w:after="0" w:line="240" w:lineRule="auto"/>
      <w:jc w:val="center"/>
      <w:rPr>
        <w:rFonts w:ascii="Verdana" w:eastAsia="Verdana" w:hAnsi="Verdana" w:cs="Verdana"/>
        <w:color w:val="000000"/>
        <w:sz w:val="20"/>
        <w:szCs w:val="20"/>
      </w:rPr>
    </w:pPr>
    <w:r>
      <w:rPr>
        <w:rFonts w:ascii="Verdana" w:eastAsia="Verdana" w:hAnsi="Verdana" w:cs="Verdana"/>
        <w:noProof/>
        <w:sz w:val="20"/>
        <w:szCs w:val="20"/>
      </w:rPr>
      <w:drawing>
        <wp:inline distT="0" distB="0" distL="0" distR="0" wp14:anchorId="5B0F1512" wp14:editId="6CA83338">
          <wp:extent cx="2743200" cy="333375"/>
          <wp:effectExtent l="0" t="0" r="0" b="0"/>
          <wp:docPr id="128306060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743200" cy="333375"/>
                  </a:xfrm>
                  <a:prstGeom prst="rect">
                    <a:avLst/>
                  </a:prstGeom>
                  <a:ln/>
                </pic:spPr>
              </pic:pic>
            </a:graphicData>
          </a:graphic>
        </wp:inline>
      </w:drawing>
    </w:r>
    <w:r>
      <w:rPr>
        <w:rFonts w:ascii="Verdana" w:eastAsia="Verdana" w:hAnsi="Verdana" w:cs="Verdana"/>
        <w:noProof/>
        <w:sz w:val="20"/>
        <w:szCs w:val="20"/>
      </w:rPr>
      <w:drawing>
        <wp:inline distT="0" distB="0" distL="0" distR="0" wp14:anchorId="0BC1E9D4" wp14:editId="29340E82">
          <wp:extent cx="2743200" cy="333375"/>
          <wp:effectExtent l="0" t="0" r="0" b="0"/>
          <wp:docPr id="128306060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2743200" cy="333375"/>
                  </a:xfrm>
                  <a:prstGeom prst="rect">
                    <a:avLst/>
                  </a:prstGeom>
                  <a:ln/>
                </pic:spPr>
              </pic:pic>
            </a:graphicData>
          </a:graphic>
        </wp:inline>
      </w:drawing>
    </w:r>
    <w:r>
      <w:rPr>
        <w:rFonts w:ascii="Verdana" w:eastAsia="Verdana" w:hAnsi="Verdana" w:cs="Verdana"/>
        <w:sz w:val="20"/>
        <w:szCs w:val="20"/>
      </w:rPr>
      <w:t xml:space="preserve"> </w:t>
    </w:r>
    <w:r>
      <w:rPr>
        <w:rFonts w:ascii="Verdana" w:eastAsia="Verdana" w:hAnsi="Verdana" w:cs="Verdana"/>
        <w:noProof/>
        <w:sz w:val="20"/>
        <w:szCs w:val="20"/>
      </w:rPr>
      <w:drawing>
        <wp:inline distT="0" distB="0" distL="0" distR="0" wp14:anchorId="4D1D564F" wp14:editId="798500AB">
          <wp:extent cx="2743200" cy="333375"/>
          <wp:effectExtent l="0" t="0" r="0" b="0"/>
          <wp:docPr id="1283060608"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
                  <a:srcRect/>
                  <a:stretch>
                    <a:fillRect/>
                  </a:stretch>
                </pic:blipFill>
                <pic:spPr>
                  <a:xfrm>
                    <a:off x="0" y="0"/>
                    <a:ext cx="2743200" cy="333375"/>
                  </a:xfrm>
                  <a:prstGeom prst="rect">
                    <a:avLst/>
                  </a:prstGeom>
                  <a:ln/>
                </pic:spPr>
              </pic:pic>
            </a:graphicData>
          </a:graphic>
        </wp:inline>
      </w:drawing>
    </w:r>
    <w:r>
      <w:rPr>
        <w:rFonts w:ascii="Verdana" w:eastAsia="Verdana" w:hAnsi="Verdana" w:cs="Verdana"/>
        <w:color w:val="000000"/>
        <w:sz w:val="20"/>
        <w:szCs w:val="20"/>
      </w:rPr>
      <w:t> </w:t>
    </w:r>
    <w:r>
      <w:rPr>
        <w:rFonts w:ascii="Verdana" w:eastAsia="Verdana" w:hAnsi="Verdana" w:cs="Verdana"/>
        <w:noProof/>
        <w:sz w:val="20"/>
        <w:szCs w:val="20"/>
      </w:rPr>
      <w:drawing>
        <wp:inline distT="0" distB="0" distL="0" distR="0" wp14:anchorId="7E779681" wp14:editId="4CD5D2C4">
          <wp:extent cx="2743200" cy="333375"/>
          <wp:effectExtent l="0" t="0" r="0" b="0"/>
          <wp:docPr id="128306061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
                  <a:srcRect/>
                  <a:stretch>
                    <a:fillRect/>
                  </a:stretch>
                </pic:blipFill>
                <pic:spPr>
                  <a:xfrm>
                    <a:off x="0" y="0"/>
                    <a:ext cx="2743200" cy="333375"/>
                  </a:xfrm>
                  <a:prstGeom prst="rect">
                    <a:avLst/>
                  </a:prstGeom>
                  <a:ln/>
                </pic:spPr>
              </pic:pic>
            </a:graphicData>
          </a:graphic>
        </wp:inline>
      </w:drawing>
    </w:r>
  </w:p>
  <w:p w14:paraId="68678878" w14:textId="77777777" w:rsidR="00A26B6E" w:rsidRDefault="00466C42">
    <w:pPr>
      <w:tabs>
        <w:tab w:val="left" w:pos="5461"/>
      </w:tabs>
      <w:spacing w:line="240" w:lineRule="auto"/>
      <w:jc w:val="center"/>
    </w:pPr>
    <w:r>
      <w:rPr>
        <w:rFonts w:ascii="Verdana" w:eastAsia="Verdana" w:hAnsi="Verdana" w:cs="Verdana"/>
        <w:noProof/>
        <w:sz w:val="20"/>
        <w:szCs w:val="20"/>
      </w:rPr>
      <w:drawing>
        <wp:inline distT="0" distB="0" distL="0" distR="0" wp14:anchorId="42038571" wp14:editId="1C230A88">
          <wp:extent cx="2743200" cy="333375"/>
          <wp:effectExtent l="0" t="0" r="0" b="0"/>
          <wp:docPr id="12830606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2743200" cy="333375"/>
                  </a:xfrm>
                  <a:prstGeom prst="rect">
                    <a:avLst/>
                  </a:prstGeom>
                  <a:ln/>
                </pic:spPr>
              </pic:pic>
            </a:graphicData>
          </a:graphic>
        </wp:inline>
      </w:drawing>
    </w:r>
    <w:r>
      <w:rPr>
        <w:noProof/>
      </w:rPr>
      <w:drawing>
        <wp:inline distT="0" distB="0" distL="0" distR="0" wp14:anchorId="0757CC04" wp14:editId="4E3A694E">
          <wp:extent cx="2743200" cy="329184"/>
          <wp:effectExtent l="0" t="0" r="0" b="0"/>
          <wp:docPr id="128306061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6"/>
                  <a:srcRect/>
                  <a:stretch>
                    <a:fillRect/>
                  </a:stretch>
                </pic:blipFill>
                <pic:spPr>
                  <a:xfrm>
                    <a:off x="0" y="0"/>
                    <a:ext cx="2743200" cy="32918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1820"/>
    <w:multiLevelType w:val="multilevel"/>
    <w:tmpl w:val="72A484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D912BD8"/>
    <w:multiLevelType w:val="multilevel"/>
    <w:tmpl w:val="51129A66"/>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34295946">
    <w:abstractNumId w:val="1"/>
  </w:num>
  <w:num w:numId="2" w16cid:durableId="96103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2trA0sTQwsTA1MLdU0lEKTi0uzszPAykwrAUAKYL6piwAAAA="/>
  </w:docVars>
  <w:rsids>
    <w:rsidRoot w:val="00A26B6E"/>
    <w:rsid w:val="00324C2B"/>
    <w:rsid w:val="00466C42"/>
    <w:rsid w:val="00A26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40FBE"/>
  <w15:docId w15:val="{404EA316-3BB2-4108-88A9-B33B09EF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G9IorPoS5KxtO/pQWBUhYVN8qQ==">CgMxLjA4AHIhMWt0bU5UQlV5U2VDUTJyMzl4S3hpb3NGWjZKRlNTdVJv</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189490A3-678C-4A3E-A682-85A9C3DA1B5E}"/>
</file>

<file path=customXml/itemProps3.xml><?xml version="1.0" encoding="utf-8"?>
<ds:datastoreItem xmlns:ds="http://schemas.openxmlformats.org/officeDocument/2006/customXml" ds:itemID="{4D3137AF-7DDD-4DD5-BB91-42FECE4E562F}"/>
</file>

<file path=customXml/itemProps4.xml><?xml version="1.0" encoding="utf-8"?>
<ds:datastoreItem xmlns:ds="http://schemas.openxmlformats.org/officeDocument/2006/customXml" ds:itemID="{23AB6BB8-E9A5-41DC-AF02-D0EB2B197672}"/>
</file>

<file path=docProps/app.xml><?xml version="1.0" encoding="utf-8"?>
<Properties xmlns="http://schemas.openxmlformats.org/officeDocument/2006/extended-properties" xmlns:vt="http://schemas.openxmlformats.org/officeDocument/2006/docPropsVTypes">
  <Template>Normal.dotm</Template>
  <TotalTime>0</TotalTime>
  <Pages>3</Pages>
  <Words>417</Words>
  <Characters>2633</Characters>
  <Application>Microsoft Office Word</Application>
  <DocSecurity>0</DocSecurity>
  <Lines>69</Lines>
  <Paragraphs>43</Paragraphs>
  <ScaleCrop>false</ScaleCrop>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2</cp:revision>
  <dcterms:created xsi:type="dcterms:W3CDTF">2025-10-30T23:02:00Z</dcterms:created>
  <dcterms:modified xsi:type="dcterms:W3CDTF">2025-10-3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4" name="docLang">
    <vt:lpwstr>en</vt:lpwstr>
  </property>
  <property fmtid="{D5CDD505-2E9C-101B-9397-08002B2CF9AE}" pid="5" name="MediaServiceImageTags">
    <vt:lpwstr/>
  </property>
</Properties>
</file>